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EFDAD3" w14:textId="77777777" w:rsidR="0084409F" w:rsidRPr="00621BFF" w:rsidRDefault="0084409F" w:rsidP="00685546">
      <w:pPr>
        <w:spacing w:line="240" w:lineRule="auto"/>
        <w:jc w:val="center"/>
        <w:rPr>
          <w:rFonts w:ascii="Times New Roman" w:eastAsia="Times New Roman" w:hAnsi="Times New Roman" w:cs="Times New Roman"/>
        </w:rPr>
      </w:pPr>
      <w:r w:rsidRPr="00621BFF">
        <w:rPr>
          <w:rFonts w:ascii="Times New Roman" w:hAnsi="Times New Roman" w:cs="Times New Roman"/>
        </w:rPr>
        <w:t>PASIFIC Programme</w:t>
      </w:r>
    </w:p>
    <w:p w14:paraId="21AA85C7" w14:textId="77777777" w:rsidR="0084409F" w:rsidRPr="00621BFF" w:rsidRDefault="0084409F" w:rsidP="00685546">
      <w:pPr>
        <w:spacing w:line="240" w:lineRule="auto"/>
        <w:jc w:val="center"/>
        <w:rPr>
          <w:rFonts w:ascii="Times New Roman" w:eastAsia="Times New Roman" w:hAnsi="Times New Roman" w:cs="Times New Roman"/>
        </w:rPr>
      </w:pPr>
      <w:r w:rsidRPr="00621BFF">
        <w:rPr>
          <w:rFonts w:ascii="Times New Roman" w:hAnsi="Times New Roman" w:cs="Times New Roman"/>
        </w:rPr>
        <w:t>of the Polish Academy of Sciences</w:t>
      </w:r>
    </w:p>
    <w:p w14:paraId="25DAF4D1" w14:textId="77777777" w:rsidR="0084409F" w:rsidRPr="00621BFF" w:rsidRDefault="0084409F" w:rsidP="00685546">
      <w:pPr>
        <w:spacing w:line="240" w:lineRule="auto"/>
        <w:jc w:val="center"/>
        <w:rPr>
          <w:rFonts w:ascii="Times New Roman" w:eastAsia="Times New Roman" w:hAnsi="Times New Roman" w:cs="Times New Roman"/>
        </w:rPr>
      </w:pPr>
      <w:r w:rsidRPr="00621BFF">
        <w:rPr>
          <w:rFonts w:ascii="Times New Roman" w:hAnsi="Times New Roman" w:cs="Times New Roman"/>
        </w:rPr>
        <w:t>PASIFIC Call 1</w:t>
      </w:r>
    </w:p>
    <w:p w14:paraId="5BEEC161" w14:textId="77777777" w:rsidR="0084409F" w:rsidRPr="00621BFF" w:rsidRDefault="0084409F" w:rsidP="00685546">
      <w:pPr>
        <w:spacing w:line="240" w:lineRule="auto"/>
        <w:jc w:val="center"/>
        <w:rPr>
          <w:rFonts w:ascii="Times New Roman" w:eastAsia="Times New Roman" w:hAnsi="Times New Roman" w:cs="Times New Roman"/>
        </w:rPr>
      </w:pPr>
      <w:r w:rsidRPr="00621BFF">
        <w:rPr>
          <w:rFonts w:ascii="Times New Roman" w:hAnsi="Times New Roman" w:cs="Times New Roman"/>
        </w:rPr>
        <w:t>Fellowship Proposal – Part B1</w:t>
      </w:r>
    </w:p>
    <w:p w14:paraId="717D7CB4" w14:textId="77777777" w:rsidR="0084409F" w:rsidRPr="00757C00" w:rsidRDefault="0084409F" w:rsidP="00685546">
      <w:pPr>
        <w:spacing w:line="240" w:lineRule="auto"/>
        <w:jc w:val="center"/>
        <w:rPr>
          <w:rFonts w:ascii="Times New Roman" w:hAnsi="Times New Roman" w:cs="Times New Roman"/>
          <w:sz w:val="28"/>
          <w:szCs w:val="28"/>
        </w:rPr>
      </w:pPr>
      <w:r w:rsidRPr="00757C00">
        <w:rPr>
          <w:rFonts w:ascii="Times New Roman" w:hAnsi="Times New Roman" w:cs="Times New Roman"/>
          <w:i/>
          <w:sz w:val="28"/>
          <w:szCs w:val="28"/>
        </w:rPr>
        <w:t xml:space="preserve">Title of the project </w:t>
      </w:r>
    </w:p>
    <w:p w14:paraId="7625F6C1" w14:textId="77777777" w:rsidR="0084409F" w:rsidRPr="00621BFF" w:rsidRDefault="0084409F" w:rsidP="00685546">
      <w:pPr>
        <w:spacing w:line="240" w:lineRule="auto"/>
        <w:jc w:val="center"/>
        <w:rPr>
          <w:rFonts w:ascii="Times New Roman" w:hAnsi="Times New Roman" w:cs="Times New Roman"/>
          <w:iCs/>
        </w:rPr>
      </w:pPr>
      <w:r w:rsidRPr="00621BFF">
        <w:rPr>
          <w:rFonts w:ascii="Times New Roman" w:hAnsi="Times New Roman" w:cs="Times New Roman"/>
          <w:iCs/>
        </w:rPr>
        <w:t>ACRONYM</w:t>
      </w:r>
    </w:p>
    <w:p w14:paraId="29784393" w14:textId="77777777" w:rsidR="0084409F" w:rsidRPr="00621BFF" w:rsidRDefault="0084409F" w:rsidP="00685546">
      <w:pPr>
        <w:spacing w:line="240" w:lineRule="auto"/>
        <w:jc w:val="center"/>
        <w:rPr>
          <w:rFonts w:ascii="Times New Roman" w:eastAsia="Times New Roman" w:hAnsi="Times New Roman" w:cs="Times New Roman"/>
        </w:rPr>
      </w:pPr>
    </w:p>
    <w:p w14:paraId="05C522D1" w14:textId="77777777" w:rsidR="0084409F" w:rsidRPr="00621BFF" w:rsidRDefault="0084409F" w:rsidP="00685546">
      <w:pPr>
        <w:spacing w:line="240" w:lineRule="auto"/>
        <w:rPr>
          <w:rFonts w:ascii="Times New Roman" w:hAnsi="Times New Roman" w:cs="Times New Roman"/>
        </w:rPr>
      </w:pPr>
      <w:r w:rsidRPr="00621BFF">
        <w:rPr>
          <w:rFonts w:ascii="Times New Roman" w:hAnsi="Times New Roman" w:cs="Times New Roman"/>
          <w:i/>
          <w:u w:val="single"/>
        </w:rPr>
        <w:t>When filling out the Proposal, delete the text in italics.</w:t>
      </w:r>
    </w:p>
    <w:p w14:paraId="76D5592E" w14:textId="77777777" w:rsidR="0084409F" w:rsidRPr="00621BFF" w:rsidRDefault="0084409F" w:rsidP="00685546">
      <w:pPr>
        <w:spacing w:line="240" w:lineRule="auto"/>
        <w:rPr>
          <w:rFonts w:ascii="Times New Roman" w:eastAsia="Times New Roman" w:hAnsi="Times New Roman" w:cs="Times New Roman"/>
        </w:rPr>
      </w:pPr>
    </w:p>
    <w:p w14:paraId="71CB2ED2" w14:textId="44F9CE0B" w:rsidR="0084409F" w:rsidRPr="00621BFF" w:rsidRDefault="0084409F" w:rsidP="00685546">
      <w:pPr>
        <w:spacing w:line="240" w:lineRule="auto"/>
        <w:rPr>
          <w:rFonts w:ascii="Times New Roman" w:eastAsia="Times New Roman" w:hAnsi="Times New Roman" w:cs="Times New Roman"/>
        </w:rPr>
      </w:pPr>
      <w:r w:rsidRPr="00621BFF">
        <w:rPr>
          <w:rFonts w:ascii="Times New Roman" w:hAnsi="Times New Roman" w:cs="Times New Roman"/>
        </w:rPr>
        <w:t>Applicant’s full name:</w:t>
      </w:r>
    </w:p>
    <w:p w14:paraId="1AD02AE6" w14:textId="77777777" w:rsidR="0084409F" w:rsidRPr="00621BFF" w:rsidRDefault="0084409F" w:rsidP="00685546">
      <w:pPr>
        <w:spacing w:line="240" w:lineRule="auto"/>
        <w:rPr>
          <w:rFonts w:ascii="Times New Roman" w:eastAsia="Times New Roman" w:hAnsi="Times New Roman" w:cs="Times New Roman"/>
        </w:rPr>
      </w:pPr>
      <w:r w:rsidRPr="00621BFF">
        <w:rPr>
          <w:rFonts w:ascii="Times New Roman" w:hAnsi="Times New Roman" w:cs="Times New Roman"/>
        </w:rPr>
        <w:t>Host Institute:</w:t>
      </w:r>
    </w:p>
    <w:p w14:paraId="3F0A6FBA" w14:textId="77777777" w:rsidR="0084409F" w:rsidRPr="00621BFF" w:rsidRDefault="0084409F" w:rsidP="00685546">
      <w:pPr>
        <w:spacing w:line="240" w:lineRule="auto"/>
        <w:rPr>
          <w:rFonts w:ascii="Times New Roman" w:eastAsia="Times New Roman" w:hAnsi="Times New Roman" w:cs="Times New Roman"/>
        </w:rPr>
      </w:pPr>
      <w:r w:rsidRPr="00621BFF">
        <w:rPr>
          <w:rFonts w:ascii="Times New Roman" w:hAnsi="Times New Roman" w:cs="Times New Roman"/>
        </w:rPr>
        <w:t>Supervisor’s full name:</w:t>
      </w:r>
    </w:p>
    <w:p w14:paraId="0E6D18ED" w14:textId="77777777" w:rsidR="0084409F" w:rsidRPr="00621BFF" w:rsidRDefault="0084409F" w:rsidP="00685546">
      <w:pPr>
        <w:spacing w:line="240" w:lineRule="auto"/>
        <w:jc w:val="both"/>
        <w:rPr>
          <w:rFonts w:ascii="Times New Roman" w:hAnsi="Times New Roman" w:cs="Times New Roman"/>
        </w:rPr>
      </w:pPr>
      <w:r w:rsidRPr="00621BFF">
        <w:rPr>
          <w:rFonts w:ascii="Times New Roman" w:hAnsi="Times New Roman" w:cs="Times New Roman"/>
        </w:rPr>
        <w:t>Institute supporting the Host Institute:</w:t>
      </w:r>
      <w:r w:rsidRPr="00621BFF">
        <w:rPr>
          <w:rFonts w:ascii="Times New Roman" w:hAnsi="Times New Roman" w:cs="Times New Roman"/>
          <w:i/>
        </w:rPr>
        <w:t xml:space="preserve"> (if applicable)</w:t>
      </w:r>
    </w:p>
    <w:p w14:paraId="0A61F439" w14:textId="77777777" w:rsidR="0084409F" w:rsidRPr="00621BFF" w:rsidRDefault="0084409F" w:rsidP="00685546">
      <w:pPr>
        <w:spacing w:line="240" w:lineRule="auto"/>
        <w:rPr>
          <w:rFonts w:ascii="Times New Roman" w:hAnsi="Times New Roman" w:cs="Times New Roman"/>
        </w:rPr>
      </w:pPr>
      <w:r w:rsidRPr="00621BFF">
        <w:rPr>
          <w:rFonts w:ascii="Times New Roman" w:hAnsi="Times New Roman" w:cs="Times New Roman"/>
        </w:rPr>
        <w:t>Supporting Supervisor’s full name:</w:t>
      </w:r>
      <w:r w:rsidRPr="00621BFF">
        <w:rPr>
          <w:rFonts w:ascii="Times New Roman" w:hAnsi="Times New Roman" w:cs="Times New Roman"/>
          <w:i/>
        </w:rPr>
        <w:t xml:space="preserve"> (if applicable)</w:t>
      </w:r>
    </w:p>
    <w:p w14:paraId="6AE2E40E" w14:textId="77777777" w:rsidR="0084409F" w:rsidRPr="00621BFF" w:rsidRDefault="0084409F" w:rsidP="00685546">
      <w:pPr>
        <w:spacing w:line="240" w:lineRule="auto"/>
        <w:rPr>
          <w:rFonts w:ascii="Times New Roman" w:eastAsia="Times New Roman" w:hAnsi="Times New Roman" w:cs="Times New Roman"/>
        </w:rPr>
      </w:pPr>
    </w:p>
    <w:p w14:paraId="1D53D384" w14:textId="1D6C91FA" w:rsidR="0084409F" w:rsidRPr="00621BFF" w:rsidRDefault="0084409F" w:rsidP="00685546">
      <w:pPr>
        <w:spacing w:line="240" w:lineRule="auto"/>
        <w:rPr>
          <w:rFonts w:ascii="Times New Roman" w:hAnsi="Times New Roman" w:cs="Times New Roman"/>
        </w:rPr>
      </w:pPr>
      <w:r w:rsidRPr="00621BFF">
        <w:rPr>
          <w:rStyle w:val="normaltextrun"/>
          <w:rFonts w:ascii="Times New Roman" w:hAnsi="Times New Roman" w:cs="Times New Roman"/>
          <w:i/>
        </w:rPr>
        <w:t>Part B1 cannot exceed 10 pages</w:t>
      </w:r>
      <w:r w:rsidR="00757C00">
        <w:rPr>
          <w:rStyle w:val="normaltextrun"/>
          <w:rFonts w:ascii="Times New Roman" w:hAnsi="Times New Roman" w:cs="Times New Roman"/>
          <w:i/>
        </w:rPr>
        <w:t>,</w:t>
      </w:r>
      <w:r w:rsidRPr="00621BFF">
        <w:rPr>
          <w:rStyle w:val="normaltextrun"/>
          <w:rFonts w:ascii="Times New Roman" w:hAnsi="Times New Roman" w:cs="Times New Roman"/>
          <w:i/>
        </w:rPr>
        <w:t xml:space="preserve"> excluding the title page and references. Font: Times New Roman, Arial or similar, size at least 11, single line spacing, margins: side 2 cm, top</w:t>
      </w:r>
      <w:r w:rsidR="00757C00">
        <w:rPr>
          <w:rStyle w:val="normaltextrun"/>
          <w:rFonts w:ascii="Times New Roman" w:hAnsi="Times New Roman" w:cs="Times New Roman"/>
          <w:i/>
        </w:rPr>
        <w:t>,</w:t>
      </w:r>
      <w:r w:rsidRPr="00621BFF">
        <w:rPr>
          <w:rStyle w:val="normaltextrun"/>
          <w:rFonts w:ascii="Times New Roman" w:hAnsi="Times New Roman" w:cs="Times New Roman"/>
          <w:i/>
        </w:rPr>
        <w:t xml:space="preserve"> and bottom 1.5 cm. Use the footnote style </w:t>
      </w:r>
      <w:r w:rsidR="0012222D" w:rsidRPr="00621BFF">
        <w:rPr>
          <w:rStyle w:val="normaltextrun"/>
          <w:rFonts w:ascii="Times New Roman" w:hAnsi="Times New Roman" w:cs="Times New Roman"/>
          <w:i/>
        </w:rPr>
        <w:t xml:space="preserve">and references </w:t>
      </w:r>
      <w:r w:rsidRPr="00621BFF">
        <w:rPr>
          <w:rStyle w:val="normaltextrun"/>
          <w:rFonts w:ascii="Times New Roman" w:hAnsi="Times New Roman" w:cs="Times New Roman"/>
          <w:i/>
        </w:rPr>
        <w:t>accepted in your discipline.</w:t>
      </w:r>
    </w:p>
    <w:p w14:paraId="33E62E1E" w14:textId="5CAD7388" w:rsidR="0084409F" w:rsidRPr="00621BFF" w:rsidRDefault="0084409F" w:rsidP="00685546">
      <w:pPr>
        <w:spacing w:line="240" w:lineRule="auto"/>
        <w:jc w:val="both"/>
        <w:rPr>
          <w:rFonts w:ascii="Times New Roman" w:hAnsi="Times New Roman" w:cs="Times New Roman"/>
        </w:rPr>
      </w:pPr>
      <w:r w:rsidRPr="00621BFF">
        <w:rPr>
          <w:rStyle w:val="normaltextrun"/>
          <w:rFonts w:ascii="Times New Roman" w:hAnsi="Times New Roman" w:cs="Times New Roman"/>
          <w:i/>
        </w:rPr>
        <w:t xml:space="preserve">Your </w:t>
      </w:r>
      <w:r w:rsidR="00757C00">
        <w:rPr>
          <w:rStyle w:val="normaltextrun"/>
          <w:rFonts w:ascii="Times New Roman" w:hAnsi="Times New Roman" w:cs="Times New Roman"/>
          <w:i/>
        </w:rPr>
        <w:t>P</w:t>
      </w:r>
      <w:r w:rsidRPr="00621BFF">
        <w:rPr>
          <w:rStyle w:val="normaltextrun"/>
          <w:rFonts w:ascii="Times New Roman" w:hAnsi="Times New Roman" w:cs="Times New Roman"/>
          <w:i/>
        </w:rPr>
        <w:t>roposal will be evaluated for academic excellence, impact on the discipline, the Applicant’s career</w:t>
      </w:r>
      <w:r w:rsidR="00757C00">
        <w:rPr>
          <w:rStyle w:val="normaltextrun"/>
          <w:rFonts w:ascii="Times New Roman" w:hAnsi="Times New Roman" w:cs="Times New Roman"/>
          <w:i/>
        </w:rPr>
        <w:t>,</w:t>
      </w:r>
      <w:r w:rsidRPr="00621BFF">
        <w:rPr>
          <w:rStyle w:val="normaltextrun"/>
          <w:rFonts w:ascii="Times New Roman" w:hAnsi="Times New Roman" w:cs="Times New Roman"/>
          <w:i/>
        </w:rPr>
        <w:t xml:space="preserve"> and the Host Institute, as well as project feasibility. Remember that your project will be assessed by evaluators who may not be experts in your research area, so please present it in a way that is understandable to them. </w:t>
      </w:r>
    </w:p>
    <w:p w14:paraId="69AB7BD2" w14:textId="77777777" w:rsidR="0080427C" w:rsidRPr="00621BFF" w:rsidRDefault="0080427C">
      <w:pPr>
        <w:suppressAutoHyphens w:val="0"/>
        <w:autoSpaceDN/>
        <w:spacing w:line="259" w:lineRule="auto"/>
        <w:textAlignment w:val="auto"/>
        <w:rPr>
          <w:rStyle w:val="normaltextrun"/>
          <w:rFonts w:ascii="Times New Roman" w:hAnsi="Times New Roman" w:cs="Times New Roman"/>
          <w:b/>
        </w:rPr>
      </w:pPr>
      <w:r w:rsidRPr="00621BFF">
        <w:rPr>
          <w:rStyle w:val="normaltextrun"/>
          <w:rFonts w:ascii="Times New Roman" w:hAnsi="Times New Roman" w:cs="Times New Roman"/>
          <w:b/>
        </w:rPr>
        <w:br w:type="page"/>
      </w:r>
    </w:p>
    <w:p w14:paraId="05EB5230" w14:textId="74C2A11B" w:rsidR="0084409F" w:rsidRPr="00621BFF" w:rsidRDefault="0084409F" w:rsidP="00685546">
      <w:pPr>
        <w:pStyle w:val="Akapitzlist"/>
        <w:numPr>
          <w:ilvl w:val="0"/>
          <w:numId w:val="1"/>
        </w:numPr>
        <w:spacing w:line="240" w:lineRule="auto"/>
        <w:jc w:val="both"/>
        <w:rPr>
          <w:rFonts w:ascii="Times New Roman" w:hAnsi="Times New Roman" w:cs="Times New Roman"/>
        </w:rPr>
      </w:pPr>
      <w:r w:rsidRPr="00621BFF">
        <w:rPr>
          <w:rStyle w:val="normaltextrun"/>
          <w:rFonts w:ascii="Times New Roman" w:hAnsi="Times New Roman" w:cs="Times New Roman"/>
          <w:b/>
        </w:rPr>
        <w:lastRenderedPageBreak/>
        <w:t>Description of the scientific Proposal</w:t>
      </w:r>
    </w:p>
    <w:p w14:paraId="2FBCB762" w14:textId="7A919AC2" w:rsidR="0084409F" w:rsidRPr="00621BFF" w:rsidRDefault="0084409F" w:rsidP="00D63F51">
      <w:pPr>
        <w:spacing w:after="0" w:line="240" w:lineRule="auto"/>
        <w:ind w:left="360"/>
        <w:jc w:val="both"/>
        <w:rPr>
          <w:rFonts w:ascii="Times New Roman" w:hAnsi="Times New Roman" w:cs="Times New Roman"/>
        </w:rPr>
      </w:pPr>
      <w:r w:rsidRPr="00621BFF">
        <w:rPr>
          <w:rStyle w:val="normaltextrun"/>
          <w:rFonts w:ascii="Times New Roman" w:hAnsi="Times New Roman" w:cs="Times New Roman"/>
          <w:i/>
        </w:rPr>
        <w:t>The description of the scientific Proposal</w:t>
      </w:r>
      <w:r w:rsidR="002B291A" w:rsidRPr="00621BFF">
        <w:rPr>
          <w:rStyle w:val="normaltextrun"/>
          <w:rFonts w:ascii="Times New Roman" w:hAnsi="Times New Roman" w:cs="Times New Roman"/>
          <w:i/>
        </w:rPr>
        <w:t xml:space="preserve"> </w:t>
      </w:r>
      <w:r w:rsidRPr="00621BFF">
        <w:rPr>
          <w:rStyle w:val="normaltextrun"/>
          <w:rFonts w:ascii="Times New Roman" w:hAnsi="Times New Roman" w:cs="Times New Roman"/>
          <w:i/>
        </w:rPr>
        <w:t>should precisely and convincingly explain the main objectives of the project, taking into account aspects such as the state-of-the-art</w:t>
      </w:r>
      <w:r w:rsidR="005B4340" w:rsidRPr="00621BFF">
        <w:rPr>
          <w:rStyle w:val="normaltextrun"/>
          <w:rFonts w:ascii="Times New Roman" w:hAnsi="Times New Roman" w:cs="Times New Roman"/>
          <w:i/>
        </w:rPr>
        <w:t xml:space="preserve"> </w:t>
      </w:r>
      <w:r w:rsidRPr="00621BFF">
        <w:rPr>
          <w:rStyle w:val="normaltextrun"/>
          <w:rFonts w:ascii="Times New Roman" w:hAnsi="Times New Roman" w:cs="Times New Roman"/>
          <w:i/>
        </w:rPr>
        <w:t xml:space="preserve">and potential </w:t>
      </w:r>
      <w:r w:rsidR="005B4340" w:rsidRPr="00621BFF">
        <w:rPr>
          <w:rStyle w:val="normaltextrun"/>
          <w:rFonts w:ascii="Times New Roman" w:hAnsi="Times New Roman" w:cs="Times New Roman"/>
          <w:i/>
        </w:rPr>
        <w:t>ground-breaking</w:t>
      </w:r>
      <w:r w:rsidRPr="00621BFF">
        <w:rPr>
          <w:rStyle w:val="normaltextrun"/>
          <w:rFonts w:ascii="Times New Roman" w:hAnsi="Times New Roman" w:cs="Times New Roman"/>
          <w:i/>
        </w:rPr>
        <w:t xml:space="preserve"> character of the proposed research. </w:t>
      </w:r>
    </w:p>
    <w:p w14:paraId="75D3EA10" w14:textId="77777777" w:rsidR="0084409F" w:rsidRPr="00621BFF" w:rsidRDefault="0084409F" w:rsidP="00D63F51">
      <w:pPr>
        <w:spacing w:after="0" w:line="240" w:lineRule="auto"/>
        <w:ind w:left="360"/>
        <w:jc w:val="both"/>
        <w:rPr>
          <w:rFonts w:ascii="Times New Roman" w:hAnsi="Times New Roman" w:cs="Times New Roman"/>
        </w:rPr>
      </w:pPr>
      <w:r w:rsidRPr="00621BFF">
        <w:rPr>
          <w:rStyle w:val="normaltextrun"/>
          <w:rFonts w:ascii="Times New Roman" w:hAnsi="Times New Roman" w:cs="Times New Roman"/>
          <w:i/>
        </w:rPr>
        <w:t>Include the following points when describing your planned research: </w:t>
      </w:r>
    </w:p>
    <w:p w14:paraId="5DC7623E" w14:textId="0559ED0B" w:rsidR="0084409F" w:rsidRPr="00621BFF" w:rsidRDefault="00757C00" w:rsidP="00D63F51">
      <w:pPr>
        <w:pStyle w:val="Akapitzlist"/>
        <w:numPr>
          <w:ilvl w:val="0"/>
          <w:numId w:val="2"/>
        </w:numPr>
        <w:spacing w:after="0" w:line="240" w:lineRule="auto"/>
        <w:jc w:val="both"/>
        <w:rPr>
          <w:rFonts w:ascii="Times New Roman" w:hAnsi="Times New Roman" w:cs="Times New Roman"/>
        </w:rPr>
      </w:pPr>
      <w:r>
        <w:rPr>
          <w:rStyle w:val="normaltextrun"/>
          <w:rFonts w:ascii="Times New Roman" w:hAnsi="Times New Roman" w:cs="Times New Roman"/>
          <w:i/>
        </w:rPr>
        <w:t>The s</w:t>
      </w:r>
      <w:r w:rsidR="0084409F" w:rsidRPr="00621BFF">
        <w:rPr>
          <w:rStyle w:val="normaltextrun"/>
          <w:rFonts w:ascii="Times New Roman" w:hAnsi="Times New Roman" w:cs="Times New Roman"/>
          <w:i/>
        </w:rPr>
        <w:t>cientific objective of the Proposal; </w:t>
      </w:r>
    </w:p>
    <w:p w14:paraId="4510DD3C"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 xml:space="preserve">State-of-the-art; </w:t>
      </w:r>
    </w:p>
    <w:p w14:paraId="3304122D"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Research idea and workplan; </w:t>
      </w:r>
    </w:p>
    <w:p w14:paraId="3E3A17D9"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eop"/>
          <w:rFonts w:ascii="Times New Roman" w:hAnsi="Times New Roman" w:cs="Times New Roman"/>
          <w:i/>
        </w:rPr>
        <w:t>Impact of planned research on the discipline;</w:t>
      </w:r>
    </w:p>
    <w:p w14:paraId="55B1AEF5"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Methodology;  </w:t>
      </w:r>
    </w:p>
    <w:p w14:paraId="1E722A8F" w14:textId="691895E6"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Description of the Secondment</w:t>
      </w:r>
      <w:r w:rsidR="00A30556" w:rsidRPr="00621BFF">
        <w:rPr>
          <w:rStyle w:val="normaltextrun"/>
          <w:rFonts w:ascii="Times New Roman" w:hAnsi="Times New Roman" w:cs="Times New Roman"/>
          <w:i/>
        </w:rPr>
        <w:t xml:space="preserve"> (</w:t>
      </w:r>
      <w:r w:rsidRPr="00621BFF">
        <w:rPr>
          <w:rStyle w:val="normaltextrun"/>
          <w:rFonts w:ascii="Times New Roman" w:hAnsi="Times New Roman" w:cs="Times New Roman"/>
          <w:i/>
        </w:rPr>
        <w:t xml:space="preserve">if it is </w:t>
      </w:r>
      <w:r w:rsidR="00D43F9C" w:rsidRPr="00621BFF">
        <w:rPr>
          <w:rStyle w:val="normaltextrun"/>
          <w:rFonts w:ascii="Times New Roman" w:hAnsi="Times New Roman" w:cs="Times New Roman"/>
          <w:i/>
        </w:rPr>
        <w:t>planned</w:t>
      </w:r>
      <w:r w:rsidR="00A30556" w:rsidRPr="00621BFF">
        <w:rPr>
          <w:rStyle w:val="normaltextrun"/>
          <w:rFonts w:ascii="Times New Roman" w:hAnsi="Times New Roman" w:cs="Times New Roman"/>
          <w:i/>
        </w:rPr>
        <w:t>)</w:t>
      </w:r>
    </w:p>
    <w:p w14:paraId="1CD76EF7" w14:textId="77777777" w:rsidR="0084409F" w:rsidRPr="00621BFF" w:rsidRDefault="0084409F" w:rsidP="00D63F51">
      <w:pPr>
        <w:pStyle w:val="Akapitzlist"/>
        <w:numPr>
          <w:ilvl w:val="1"/>
          <w:numId w:val="2"/>
        </w:numPr>
        <w:spacing w:after="0" w:line="240" w:lineRule="auto"/>
        <w:rPr>
          <w:rFonts w:ascii="Times New Roman" w:hAnsi="Times New Roman" w:cs="Times New Roman"/>
          <w:i/>
          <w:iCs/>
        </w:rPr>
      </w:pPr>
      <w:r w:rsidRPr="00621BFF">
        <w:rPr>
          <w:rFonts w:ascii="Times New Roman" w:hAnsi="Times New Roman" w:cs="Times New Roman"/>
          <w:i/>
          <w:iCs/>
        </w:rPr>
        <w:t>Description of the institution;</w:t>
      </w:r>
    </w:p>
    <w:p w14:paraId="0FC8CA5B" w14:textId="77777777" w:rsidR="0084409F" w:rsidRPr="00621BFF" w:rsidRDefault="0084409F" w:rsidP="00D63F51">
      <w:pPr>
        <w:pStyle w:val="Akapitzlist"/>
        <w:numPr>
          <w:ilvl w:val="1"/>
          <w:numId w:val="2"/>
        </w:numPr>
        <w:spacing w:after="0" w:line="240" w:lineRule="auto"/>
        <w:rPr>
          <w:rFonts w:ascii="Times New Roman" w:hAnsi="Times New Roman" w:cs="Times New Roman"/>
          <w:i/>
          <w:iCs/>
        </w:rPr>
      </w:pPr>
      <w:r w:rsidRPr="00621BFF">
        <w:rPr>
          <w:rFonts w:ascii="Times New Roman" w:hAnsi="Times New Roman" w:cs="Times New Roman"/>
          <w:i/>
          <w:iCs/>
        </w:rPr>
        <w:t>Purpose of the Secondment;</w:t>
      </w:r>
    </w:p>
    <w:p w14:paraId="2507C99F" w14:textId="77777777" w:rsidR="0084409F" w:rsidRPr="00621BFF" w:rsidRDefault="0084409F" w:rsidP="00D63F51">
      <w:pPr>
        <w:pStyle w:val="Akapitzlist"/>
        <w:numPr>
          <w:ilvl w:val="1"/>
          <w:numId w:val="2"/>
        </w:numPr>
        <w:spacing w:after="0" w:line="240" w:lineRule="auto"/>
        <w:rPr>
          <w:rFonts w:ascii="Times New Roman" w:eastAsia="Times New Roman" w:hAnsi="Times New Roman" w:cs="Times New Roman"/>
          <w:i/>
          <w:iCs/>
        </w:rPr>
      </w:pPr>
      <w:r w:rsidRPr="00621BFF">
        <w:rPr>
          <w:rFonts w:ascii="Times New Roman" w:hAnsi="Times New Roman" w:cs="Times New Roman"/>
          <w:i/>
          <w:iCs/>
        </w:rPr>
        <w:t>The impact of the Secondment on the Fellow’s career;</w:t>
      </w:r>
    </w:p>
    <w:p w14:paraId="36CE93F5"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References (not included in the 10-page limit).</w:t>
      </w:r>
    </w:p>
    <w:p w14:paraId="2E0EE483" w14:textId="77777777" w:rsidR="0084409F" w:rsidRPr="00621BFF" w:rsidRDefault="0084409F" w:rsidP="00685546">
      <w:pPr>
        <w:spacing w:line="240" w:lineRule="auto"/>
        <w:ind w:left="348"/>
        <w:jc w:val="both"/>
        <w:rPr>
          <w:rFonts w:ascii="Times New Roman" w:eastAsia="Times New Roman" w:hAnsi="Times New Roman" w:cs="Times New Roman"/>
        </w:rPr>
      </w:pPr>
    </w:p>
    <w:p w14:paraId="0C614C83" w14:textId="77777777" w:rsidR="0084409F" w:rsidRPr="00621BFF" w:rsidRDefault="0084409F" w:rsidP="00685546">
      <w:pPr>
        <w:pStyle w:val="Akapitzlist"/>
        <w:numPr>
          <w:ilvl w:val="0"/>
          <w:numId w:val="1"/>
        </w:numPr>
        <w:spacing w:line="240" w:lineRule="auto"/>
        <w:jc w:val="both"/>
        <w:rPr>
          <w:rFonts w:ascii="Times New Roman" w:hAnsi="Times New Roman" w:cs="Times New Roman"/>
        </w:rPr>
      </w:pPr>
      <w:r w:rsidRPr="00621BFF">
        <w:rPr>
          <w:rStyle w:val="normaltextrun"/>
          <w:rFonts w:ascii="Times New Roman" w:hAnsi="Times New Roman" w:cs="Times New Roman"/>
          <w:b/>
        </w:rPr>
        <w:t>Impact of the Fellowship on the Applicant’s career</w:t>
      </w:r>
    </w:p>
    <w:p w14:paraId="0BC0E5AE" w14:textId="1C43D7C5" w:rsidR="0084409F" w:rsidRPr="00621BFF" w:rsidRDefault="0084409F" w:rsidP="00D63F51">
      <w:pPr>
        <w:spacing w:after="0" w:line="240" w:lineRule="auto"/>
        <w:jc w:val="both"/>
        <w:rPr>
          <w:rFonts w:ascii="Times New Roman" w:hAnsi="Times New Roman" w:cs="Times New Roman"/>
        </w:rPr>
      </w:pPr>
      <w:r w:rsidRPr="00621BFF">
        <w:rPr>
          <w:rStyle w:val="eop"/>
          <w:rFonts w:ascii="Times New Roman" w:hAnsi="Times New Roman" w:cs="Times New Roman"/>
          <w:i/>
        </w:rPr>
        <w:t xml:space="preserve">The Fellowship aims to contribute to </w:t>
      </w:r>
      <w:r w:rsidR="00757C00">
        <w:rPr>
          <w:rStyle w:val="eop"/>
          <w:rFonts w:ascii="Times New Roman" w:hAnsi="Times New Roman" w:cs="Times New Roman"/>
          <w:i/>
        </w:rPr>
        <w:t xml:space="preserve">the </w:t>
      </w:r>
      <w:r w:rsidRPr="00621BFF">
        <w:rPr>
          <w:rStyle w:val="eop"/>
          <w:rFonts w:ascii="Times New Roman" w:hAnsi="Times New Roman" w:cs="Times New Roman"/>
          <w:i/>
        </w:rPr>
        <w:t>further development of your scientific potential and career.</w:t>
      </w:r>
      <w:r w:rsidR="003054BE" w:rsidRPr="00621BFF">
        <w:rPr>
          <w:rStyle w:val="eop"/>
          <w:rFonts w:ascii="Times New Roman" w:hAnsi="Times New Roman" w:cs="Times New Roman"/>
          <w:i/>
        </w:rPr>
        <w:t xml:space="preserve"> </w:t>
      </w:r>
      <w:r w:rsidRPr="00621BFF">
        <w:rPr>
          <w:rStyle w:val="eop"/>
          <w:rFonts w:ascii="Times New Roman" w:hAnsi="Times New Roman" w:cs="Times New Roman"/>
          <w:i/>
        </w:rPr>
        <w:t>Describe how this Fellowship will help you achieve it. Consider aspects such as:</w:t>
      </w:r>
    </w:p>
    <w:p w14:paraId="0237FE82" w14:textId="77777777" w:rsidR="0084409F" w:rsidRPr="00621BFF" w:rsidRDefault="0084409F" w:rsidP="00D63F51">
      <w:pPr>
        <w:pStyle w:val="Akapitzlist"/>
        <w:numPr>
          <w:ilvl w:val="0"/>
          <w:numId w:val="3"/>
        </w:numPr>
        <w:spacing w:after="0" w:line="240" w:lineRule="auto"/>
        <w:jc w:val="both"/>
        <w:rPr>
          <w:rFonts w:ascii="Times New Roman" w:hAnsi="Times New Roman" w:cs="Times New Roman"/>
        </w:rPr>
      </w:pPr>
      <w:r w:rsidRPr="00621BFF">
        <w:rPr>
          <w:rStyle w:val="eop"/>
          <w:rFonts w:ascii="Times New Roman" w:hAnsi="Times New Roman" w:cs="Times New Roman"/>
          <w:i/>
        </w:rPr>
        <w:t>New skills and competencies that your Supervisor (Supporting Supervisor) will help you acquire;</w:t>
      </w:r>
    </w:p>
    <w:p w14:paraId="392B80D7" w14:textId="5697E548" w:rsidR="0084409F" w:rsidRPr="00621BFF" w:rsidRDefault="0084409F" w:rsidP="00D63F51">
      <w:pPr>
        <w:pStyle w:val="Akapitzlist"/>
        <w:numPr>
          <w:ilvl w:val="0"/>
          <w:numId w:val="3"/>
        </w:numPr>
        <w:spacing w:after="0" w:line="240" w:lineRule="auto"/>
        <w:jc w:val="both"/>
        <w:rPr>
          <w:rFonts w:ascii="Times New Roman" w:hAnsi="Times New Roman" w:cs="Times New Roman"/>
        </w:rPr>
      </w:pPr>
      <w:r w:rsidRPr="00621BFF">
        <w:rPr>
          <w:rStyle w:val="eop"/>
          <w:rFonts w:ascii="Times New Roman" w:hAnsi="Times New Roman" w:cs="Times New Roman"/>
          <w:i/>
        </w:rPr>
        <w:t>Skill</w:t>
      </w:r>
      <w:r w:rsidR="00757C00">
        <w:rPr>
          <w:rStyle w:val="eop"/>
          <w:rFonts w:ascii="Times New Roman" w:hAnsi="Times New Roman" w:cs="Times New Roman"/>
          <w:i/>
        </w:rPr>
        <w:t>s</w:t>
      </w:r>
      <w:r w:rsidRPr="00621BFF">
        <w:rPr>
          <w:rStyle w:val="eop"/>
          <w:rFonts w:ascii="Times New Roman" w:hAnsi="Times New Roman" w:cs="Times New Roman"/>
          <w:i/>
        </w:rPr>
        <w:t>/methods/technique</w:t>
      </w:r>
      <w:r w:rsidR="00757C00">
        <w:rPr>
          <w:rStyle w:val="eop"/>
          <w:rFonts w:ascii="Times New Roman" w:hAnsi="Times New Roman" w:cs="Times New Roman"/>
          <w:i/>
        </w:rPr>
        <w:t>s</w:t>
      </w:r>
      <w:r w:rsidRPr="00621BFF">
        <w:rPr>
          <w:rStyle w:val="eop"/>
          <w:rFonts w:ascii="Times New Roman" w:hAnsi="Times New Roman" w:cs="Times New Roman"/>
          <w:i/>
        </w:rPr>
        <w:t>/competences useful in different sectors (also non-academic) that you will learn / develop during the Fellowship;</w:t>
      </w:r>
    </w:p>
    <w:p w14:paraId="54FA9A1D" w14:textId="71B96785" w:rsidR="0084409F" w:rsidRPr="00621BFF" w:rsidRDefault="0084409F" w:rsidP="00D63F51">
      <w:pPr>
        <w:pStyle w:val="Akapitzlist"/>
        <w:numPr>
          <w:ilvl w:val="0"/>
          <w:numId w:val="3"/>
        </w:numPr>
        <w:spacing w:after="0" w:line="240" w:lineRule="auto"/>
        <w:jc w:val="both"/>
        <w:rPr>
          <w:rFonts w:ascii="Times New Roman" w:hAnsi="Times New Roman" w:cs="Times New Roman"/>
        </w:rPr>
      </w:pPr>
      <w:r w:rsidRPr="00621BFF">
        <w:rPr>
          <w:rStyle w:val="eop"/>
          <w:rFonts w:ascii="Times New Roman" w:hAnsi="Times New Roman" w:cs="Times New Roman"/>
          <w:i/>
        </w:rPr>
        <w:t>New competenc</w:t>
      </w:r>
      <w:r w:rsidR="00757C00">
        <w:rPr>
          <w:rStyle w:val="eop"/>
          <w:rFonts w:ascii="Times New Roman" w:hAnsi="Times New Roman" w:cs="Times New Roman"/>
          <w:i/>
        </w:rPr>
        <w:t>i</w:t>
      </w:r>
      <w:r w:rsidRPr="00621BFF">
        <w:rPr>
          <w:rStyle w:val="eop"/>
          <w:rFonts w:ascii="Times New Roman" w:hAnsi="Times New Roman" w:cs="Times New Roman"/>
          <w:i/>
        </w:rPr>
        <w:t>es and skills that you expect to acquire at the selected Host Institute (Supporting Institute);</w:t>
      </w:r>
    </w:p>
    <w:p w14:paraId="61C5BA46" w14:textId="6A8DB1B4" w:rsidR="000A2666" w:rsidRPr="00621BFF" w:rsidRDefault="0084409F" w:rsidP="00685546">
      <w:pPr>
        <w:pStyle w:val="Akapitzlist"/>
        <w:numPr>
          <w:ilvl w:val="0"/>
          <w:numId w:val="3"/>
        </w:numPr>
        <w:spacing w:after="0" w:line="240" w:lineRule="auto"/>
        <w:jc w:val="both"/>
        <w:rPr>
          <w:rStyle w:val="eop"/>
          <w:rFonts w:ascii="Times New Roman" w:hAnsi="Times New Roman" w:cs="Times New Roman"/>
        </w:rPr>
      </w:pPr>
      <w:r w:rsidRPr="00621BFF">
        <w:rPr>
          <w:rStyle w:val="eop"/>
          <w:rFonts w:ascii="Times New Roman" w:hAnsi="Times New Roman" w:cs="Times New Roman"/>
          <w:i/>
        </w:rPr>
        <w:t>The impact of a successful conclusion of the research project on your career.</w:t>
      </w:r>
    </w:p>
    <w:p w14:paraId="58E74312" w14:textId="3B04ECF8" w:rsidR="00ED08EF" w:rsidRPr="00621BFF" w:rsidRDefault="00ED08EF" w:rsidP="00ED08EF"/>
    <w:p w14:paraId="4703C15B" w14:textId="761DA309" w:rsidR="00ED08EF" w:rsidRPr="00621BFF" w:rsidRDefault="00ED08EF" w:rsidP="00ED08EF"/>
    <w:p w14:paraId="6A048E72" w14:textId="4BD9A71F" w:rsidR="00ED08EF" w:rsidRPr="00621BFF" w:rsidRDefault="00ED08EF" w:rsidP="00ED08EF"/>
    <w:p w14:paraId="77ED25D4" w14:textId="5FD1207D" w:rsidR="00ED08EF" w:rsidRPr="00621BFF" w:rsidRDefault="00ED08EF" w:rsidP="00ED08EF"/>
    <w:p w14:paraId="74D83998" w14:textId="2626626C" w:rsidR="00ED08EF" w:rsidRPr="00621BFF" w:rsidRDefault="00ED08EF" w:rsidP="00ED08EF"/>
    <w:p w14:paraId="299A99C9" w14:textId="2B0A719D" w:rsidR="00ED08EF" w:rsidRPr="00621BFF" w:rsidRDefault="00ED08EF" w:rsidP="00ED08EF"/>
    <w:p w14:paraId="4AB55359" w14:textId="294B69D4" w:rsidR="00ED08EF" w:rsidRPr="00621BFF" w:rsidRDefault="00ED08EF" w:rsidP="00ED08EF"/>
    <w:p w14:paraId="4D27C474" w14:textId="09A87933" w:rsidR="00ED08EF" w:rsidRPr="00621BFF" w:rsidRDefault="00ED08EF" w:rsidP="00ED08EF">
      <w:pPr>
        <w:rPr>
          <w:rStyle w:val="eop"/>
          <w:rFonts w:ascii="Times New Roman" w:hAnsi="Times New Roman" w:cs="Times New Roman"/>
          <w:i/>
        </w:rPr>
      </w:pPr>
    </w:p>
    <w:p w14:paraId="1F3E51F3" w14:textId="34DAA880" w:rsidR="00ED08EF" w:rsidRPr="00621BFF" w:rsidRDefault="00ED08EF" w:rsidP="00ED08EF">
      <w:pPr>
        <w:tabs>
          <w:tab w:val="left" w:pos="7002"/>
        </w:tabs>
      </w:pPr>
      <w:r w:rsidRPr="00621BFF">
        <w:tab/>
      </w:r>
    </w:p>
    <w:sectPr w:rsidR="00ED08EF" w:rsidRPr="00621BFF">
      <w:headerReference w:type="default" r:id="rId10"/>
      <w:footerReference w:type="default" r:id="rId11"/>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30D46" w14:textId="77777777" w:rsidR="00E812D4" w:rsidRDefault="00E812D4" w:rsidP="00EB0DB1">
      <w:pPr>
        <w:spacing w:after="0" w:line="240" w:lineRule="auto"/>
      </w:pPr>
      <w:r>
        <w:separator/>
      </w:r>
    </w:p>
  </w:endnote>
  <w:endnote w:type="continuationSeparator" w:id="0">
    <w:p w14:paraId="7C820FAA" w14:textId="77777777" w:rsidR="00E812D4" w:rsidRDefault="00E812D4" w:rsidP="00EB0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4129441"/>
      <w:docPartObj>
        <w:docPartGallery w:val="Page Numbers (Bottom of Page)"/>
        <w:docPartUnique/>
      </w:docPartObj>
    </w:sdtPr>
    <w:sdtEndPr/>
    <w:sdtContent>
      <w:p w14:paraId="30DDC958" w14:textId="5ED6028A" w:rsidR="0096136D" w:rsidRDefault="0096136D">
        <w:pPr>
          <w:pStyle w:val="Stopka"/>
          <w:jc w:val="center"/>
        </w:pPr>
        <w:r>
          <w:fldChar w:fldCharType="begin"/>
        </w:r>
        <w:r>
          <w:instrText>PAGE   \* MERGEFORMAT</w:instrText>
        </w:r>
        <w:r>
          <w:fldChar w:fldCharType="separate"/>
        </w:r>
        <w:r>
          <w:rPr>
            <w:lang w:val="pl-PL"/>
          </w:rPr>
          <w:t>2</w:t>
        </w:r>
        <w:r>
          <w:fldChar w:fldCharType="end"/>
        </w:r>
      </w:p>
    </w:sdtContent>
  </w:sdt>
  <w:p w14:paraId="04885584" w14:textId="77777777" w:rsidR="0096136D" w:rsidRDefault="0096136D">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85BE4" w14:textId="77777777" w:rsidR="00E812D4" w:rsidRDefault="00E812D4" w:rsidP="00EB0DB1">
      <w:pPr>
        <w:spacing w:after="0" w:line="240" w:lineRule="auto"/>
      </w:pPr>
      <w:r>
        <w:separator/>
      </w:r>
    </w:p>
  </w:footnote>
  <w:footnote w:type="continuationSeparator" w:id="0">
    <w:p w14:paraId="02FFEFF6" w14:textId="77777777" w:rsidR="00E812D4" w:rsidRDefault="00E812D4" w:rsidP="00EB0D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C9CA0" w14:textId="66943165" w:rsidR="00EB0DB1" w:rsidRPr="00E03FC4" w:rsidRDefault="0027202F">
    <w:pPr>
      <w:pStyle w:val="Nagwek"/>
      <w:rPr>
        <w:i/>
        <w:iCs/>
      </w:rPr>
    </w:pPr>
    <w:r w:rsidRPr="00E03FC4">
      <w:rPr>
        <w:i/>
        <w:iCs/>
      </w:rPr>
      <w:t>Applicant’s name</w:t>
    </w:r>
    <w:r w:rsidR="00E03FC4">
      <w:rPr>
        <w:i/>
        <w:iCs/>
      </w:rPr>
      <w:tab/>
    </w:r>
    <w:r w:rsidRPr="00E03FC4">
      <w:rPr>
        <w:i/>
        <w:iCs/>
      </w:rPr>
      <w:t xml:space="preserve"> </w:t>
    </w:r>
    <w:r w:rsidR="00E03FC4" w:rsidRPr="00E03FC4">
      <w:rPr>
        <w:i/>
        <w:iCs/>
      </w:rPr>
      <w:t xml:space="preserve">B1 </w:t>
    </w:r>
    <w:r w:rsidR="00E03FC4">
      <w:rPr>
        <w:i/>
        <w:iCs/>
      </w:rPr>
      <w:tab/>
    </w:r>
    <w:r w:rsidR="00E03FC4" w:rsidRPr="00E03FC4">
      <w:rPr>
        <w:i/>
        <w:iCs/>
      </w:rPr>
      <w:t>ACRONY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93377"/>
    <w:multiLevelType w:val="multilevel"/>
    <w:tmpl w:val="3282FDCC"/>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9A91A41"/>
    <w:multiLevelType w:val="multilevel"/>
    <w:tmpl w:val="BAA01D4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9B0A0C"/>
    <w:multiLevelType w:val="multilevel"/>
    <w:tmpl w:val="590487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F905878"/>
    <w:multiLevelType w:val="multilevel"/>
    <w:tmpl w:val="868052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F1839BA"/>
    <w:multiLevelType w:val="multilevel"/>
    <w:tmpl w:val="9648B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6B72BF"/>
    <w:multiLevelType w:val="multilevel"/>
    <w:tmpl w:val="A148CC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32435C"/>
    <w:multiLevelType w:val="multilevel"/>
    <w:tmpl w:val="AF4EF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 w:numId="4">
    <w:abstractNumId w:val="3"/>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WwMLM0sLC0NDRU0lEKTi0uzszPAykwrgUAzxFf3iwAAAA="/>
  </w:docVars>
  <w:rsids>
    <w:rsidRoot w:val="000A2666"/>
    <w:rsid w:val="000A2666"/>
    <w:rsid w:val="0012222D"/>
    <w:rsid w:val="001951A2"/>
    <w:rsid w:val="0027202F"/>
    <w:rsid w:val="002B291A"/>
    <w:rsid w:val="003054BE"/>
    <w:rsid w:val="0032026B"/>
    <w:rsid w:val="00426493"/>
    <w:rsid w:val="0051291D"/>
    <w:rsid w:val="00532379"/>
    <w:rsid w:val="005B4340"/>
    <w:rsid w:val="005E0896"/>
    <w:rsid w:val="00621BFF"/>
    <w:rsid w:val="00685546"/>
    <w:rsid w:val="006F33F0"/>
    <w:rsid w:val="00757C00"/>
    <w:rsid w:val="0080427C"/>
    <w:rsid w:val="0084409F"/>
    <w:rsid w:val="008B6EF0"/>
    <w:rsid w:val="00952165"/>
    <w:rsid w:val="0096136D"/>
    <w:rsid w:val="009C4B27"/>
    <w:rsid w:val="00A21256"/>
    <w:rsid w:val="00A30556"/>
    <w:rsid w:val="00A5746B"/>
    <w:rsid w:val="00B621A6"/>
    <w:rsid w:val="00D43F9C"/>
    <w:rsid w:val="00D63F51"/>
    <w:rsid w:val="00DB5A92"/>
    <w:rsid w:val="00E03FC4"/>
    <w:rsid w:val="00E812D4"/>
    <w:rsid w:val="00EB0DB1"/>
    <w:rsid w:val="00ED08EF"/>
    <w:rsid w:val="00EF7C03"/>
    <w:rsid w:val="00F42CD7"/>
    <w:rsid w:val="13F58ECB"/>
    <w:rsid w:val="79B53DA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F1140"/>
  <w15:chartTrackingRefBased/>
  <w15:docId w15:val="{1A174A30-BDED-4245-A5F3-837D377C4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4409F"/>
    <w:pPr>
      <w:suppressAutoHyphens/>
      <w:autoSpaceDN w:val="0"/>
      <w:spacing w:line="254" w:lineRule="auto"/>
      <w:textAlignment w:val="baseline"/>
    </w:pPr>
    <w:rPr>
      <w:rFonts w:ascii="Calibri" w:eastAsia="Calibri" w:hAnsi="Calibri" w:cs="Arial"/>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84409F"/>
    <w:pPr>
      <w:spacing w:after="0" w:line="240" w:lineRule="auto"/>
    </w:pPr>
    <w:rPr>
      <w:rFonts w:ascii="Times New Roman" w:eastAsia="Times New Roman" w:hAnsi="Times New Roman" w:cs="Times New Roman"/>
      <w:sz w:val="24"/>
      <w:szCs w:val="24"/>
      <w:lang w:eastAsia="pl-PL"/>
    </w:rPr>
  </w:style>
  <w:style w:type="character" w:customStyle="1" w:styleId="eop">
    <w:name w:val="eop"/>
    <w:basedOn w:val="Domylnaczcionkaakapitu"/>
    <w:rsid w:val="0084409F"/>
  </w:style>
  <w:style w:type="character" w:customStyle="1" w:styleId="normaltextrun">
    <w:name w:val="normaltextrun"/>
    <w:rsid w:val="0084409F"/>
  </w:style>
  <w:style w:type="paragraph" w:styleId="Akapitzlist">
    <w:name w:val="List Paragraph"/>
    <w:basedOn w:val="Normalny"/>
    <w:qFormat/>
    <w:rsid w:val="0084409F"/>
    <w:pPr>
      <w:ind w:left="720"/>
    </w:pPr>
  </w:style>
  <w:style w:type="character" w:styleId="Hipercze">
    <w:name w:val="Hyperlink"/>
    <w:rsid w:val="0084409F"/>
    <w:rPr>
      <w:color w:val="0563C1"/>
      <w:u w:val="single"/>
    </w:rPr>
  </w:style>
  <w:style w:type="paragraph" w:styleId="Nagwek">
    <w:name w:val="header"/>
    <w:basedOn w:val="Normalny"/>
    <w:link w:val="NagwekZnak"/>
    <w:uiPriority w:val="99"/>
    <w:unhideWhenUsed/>
    <w:rsid w:val="00EB0DB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B0DB1"/>
    <w:rPr>
      <w:rFonts w:ascii="Calibri" w:eastAsia="Calibri" w:hAnsi="Calibri" w:cs="Arial"/>
      <w:lang w:val="en-GB"/>
    </w:rPr>
  </w:style>
  <w:style w:type="paragraph" w:styleId="Stopka">
    <w:name w:val="footer"/>
    <w:basedOn w:val="Normalny"/>
    <w:link w:val="StopkaZnak"/>
    <w:uiPriority w:val="99"/>
    <w:unhideWhenUsed/>
    <w:rsid w:val="00EB0DB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B0DB1"/>
    <w:rPr>
      <w:rFonts w:ascii="Calibri" w:eastAsia="Calibri" w:hAnsi="Calibri"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Opis xmlns="a1e68de0-4c07-4e4f-bf8f-c9781cb89f11" xsi:nil="true"/>
    <Stanuporz_x0105_dkowania xmlns="a1e68de0-4c07-4e4f-bf8f-c9781cb89f1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A6BEA014D67B04292F95DBECFA77931" ma:contentTypeVersion="17" ma:contentTypeDescription="Utwórz nowy dokument." ma:contentTypeScope="" ma:versionID="c248003b4cb108ea685dc6626d67b3c0">
  <xsd:schema xmlns:xsd="http://www.w3.org/2001/XMLSchema" xmlns:xs="http://www.w3.org/2001/XMLSchema" xmlns:p="http://schemas.microsoft.com/office/2006/metadata/properties" xmlns:ns2="a1e68de0-4c07-4e4f-bf8f-c9781cb89f11" xmlns:ns3="5c0034bb-c0ad-4a47-8aed-e7cb5cfadfb2" targetNamespace="http://schemas.microsoft.com/office/2006/metadata/properties" ma:root="true" ma:fieldsID="b46e6775567dd07ff257a0debb535e65" ns2:_="" ns3:_="">
    <xsd:import namespace="a1e68de0-4c07-4e4f-bf8f-c9781cb89f11"/>
    <xsd:import namespace="5c0034bb-c0ad-4a47-8aed-e7cb5cfad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Opis" minOccurs="0"/>
                <xsd:element ref="ns2:Stanuporz_x0105_dkowani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68de0-4c07-4e4f-bf8f-c9781cb89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Opis" ma:index="20" nillable="true" ma:displayName="Opis" ma:description="Uwagi zespołu" ma:format="Dropdown" ma:internalName="Opis">
      <xsd:simpleType>
        <xsd:restriction base="dms:Text">
          <xsd:maxLength value="255"/>
        </xsd:restriction>
      </xsd:simpleType>
    </xsd:element>
    <xsd:element name="Stanuporz_x0105_dkowania" ma:index="21" nillable="true" ma:displayName="Stan uporządkowania" ma:format="Dropdown" ma:internalName="Stanuporz_x0105_dkowani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034bb-c0ad-4a47-8aed-e7cb5cfadfb2"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BC5F2A-3BBD-4930-B3F0-7AF72B6FAFE4}">
  <ds:schemaRefs>
    <ds:schemaRef ds:uri="http://schemas.microsoft.com/office/2006/metadata/properties"/>
    <ds:schemaRef ds:uri="http://schemas.microsoft.com/office/infopath/2007/PartnerControls"/>
    <ds:schemaRef ds:uri="c8326abf-9c36-4e8a-b1b1-f0fc102aada3"/>
  </ds:schemaRefs>
</ds:datastoreItem>
</file>

<file path=customXml/itemProps2.xml><?xml version="1.0" encoding="utf-8"?>
<ds:datastoreItem xmlns:ds="http://schemas.openxmlformats.org/officeDocument/2006/customXml" ds:itemID="{E04B119F-4DE2-45DA-9F74-36077DE093B2}"/>
</file>

<file path=customXml/itemProps3.xml><?xml version="1.0" encoding="utf-8"?>
<ds:datastoreItem xmlns:ds="http://schemas.openxmlformats.org/officeDocument/2006/customXml" ds:itemID="{53B6E272-73F3-4941-B575-C5F549C6B0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4</Words>
  <Characters>2004</Characters>
  <Application>Microsoft Office Word</Application>
  <DocSecurity>0</DocSecurity>
  <Lines>16</Lines>
  <Paragraphs>4</Paragraphs>
  <ScaleCrop>false</ScaleCrop>
  <Company/>
  <LinksUpToDate>false</LinksUpToDate>
  <CharactersWithSpaces>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baj Magdalena</dc:creator>
  <cp:keywords/>
  <dc:description/>
  <cp:lastModifiedBy>Dolińska-Rydzek Magda</cp:lastModifiedBy>
  <cp:revision>31</cp:revision>
  <dcterms:created xsi:type="dcterms:W3CDTF">2021-03-12T09:42:00Z</dcterms:created>
  <dcterms:modified xsi:type="dcterms:W3CDTF">2021-03-14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BEA014D67B04292F95DBECFA77931</vt:lpwstr>
  </property>
</Properties>
</file>